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iomedical Engineer position at [Company/Organization Name] in Russia Saint Petersburg. As a dedicated and innovative professional with a strong background in biomedical engineering, I am eager to contribute my expertise to a dynamic organization that values cutting-edge research and technological advancement. My academic training, combined with hands-on experience in medical device development and healthcare innovation, aligns seamlessly with the opportunities available in Saint Petersburg—a city renowned for its rich scientific heritage and growing prominence in the field of biomedical engineering.</w:t>
      </w:r>
    </w:p>
    <w:bookmarkStart w:id="20" w:name="why-russia-saint-petersburg"/>
    <w:p>
      <w:pPr>
        <w:pStyle w:val="Heading2"/>
      </w:pPr>
      <w:r>
        <w:t xml:space="preserve">Why Russia Saint Petersburg?</w:t>
      </w:r>
    </w:p>
    <w:p>
      <w:pPr>
        <w:pStyle w:val="FirstParagraph"/>
      </w:pPr>
      <w:r>
        <w:t xml:space="preserve">Russia Saint Petersburg has long been a hub for scientific excellence, home to prestigious institutions such as ITMO University, St. Petersburg State Polytechnical University, and the Russian Academy of Sciences. These organizations have fostered groundbreaking research in biotechnology, medical imaging, and wearable health technologies. As a Biomedical Engineer with a passion for interdisciplinary collaboration, I am particularly drawn to Saint Petersburg’s unique ecosystem where academia and industry converge to address global healthcare challenges. The city’s strategic location at the crossroads of Europe and Asia also positions it as a key player in international biomedical innovation, making it an ideal environment for my career growth.</w:t>
      </w:r>
    </w:p>
    <w:bookmarkEnd w:id="20"/>
    <w:bookmarkStart w:id="21" w:name="academic-and-professional-background"/>
    <w:p>
      <w:pPr>
        <w:pStyle w:val="Heading2"/>
      </w:pPr>
      <w:r>
        <w:t xml:space="preserve">Academic and Professional Background</w:t>
      </w:r>
    </w:p>
    <w:p>
      <w:pPr>
        <w:pStyle w:val="FirstParagraph"/>
      </w:pPr>
      <w:r>
        <w:t xml:space="preserve">I hold a Master’s degree in Biomedical Engineering from [University Name], where I specialized in the design and development of medical devices tailored for diagnostic applications. My thesis focused on [specific project, e.g., "the integration of AI algorithms into portable ultrasound systems to improve accessibility in underserved regions"]. This work not only earned me recognition at the [Conference Name] but also deepened my understanding of how engineering solutions can directly impact patient care.</w:t>
      </w:r>
    </w:p>
    <w:p>
      <w:pPr>
        <w:pStyle w:val="BodyText"/>
      </w:pPr>
      <w:r>
        <w:t xml:space="preserve">Throughout my career, I have worked on projects that bridge the gap between engineering and medicine. For instance, at [Previous Company/Institution], I collaborated with a team to develop a low-cost biosensor for early detection of cardiovascular diseases. This project required me to integrate principles of biomechanics, signal processing, and clinical validation—skills that I continue to refine in every endeavor. My ability to translate complex scientific concepts into practical applications has been consistently praised by colleagues and mentors alike.</w:t>
      </w:r>
    </w:p>
    <w:bookmarkEnd w:id="21"/>
    <w:bookmarkStart w:id="22" w:name="relevance-to-the-role"/>
    <w:p>
      <w:pPr>
        <w:pStyle w:val="Heading2"/>
      </w:pPr>
      <w:r>
        <w:t xml:space="preserve">Relevance to the Role</w:t>
      </w:r>
    </w:p>
    <w:p>
      <w:pPr>
        <w:pStyle w:val="FirstParagraph"/>
      </w:pPr>
      <w:r>
        <w:t xml:space="preserve">The Biomedical Engineer role at your organization resonates with my professional goals and technical skills. I am particularly interested in [specific aspect of the job, e.g., "designing wearable health monitoring systems" or "advancing medical imaging technologies"]. Saint Petersburg’s emphasis on innovation in healthcare, coupled with its investment in digital transformation, creates a fertile ground for such projects. I am confident that my experience with [mention specific tools or methodologies, e.g., "3D printing for prosthetics," "biocompatible materials," or "biomedical signal analysis"] will allow me to contribute meaningfully to your team.</w:t>
      </w:r>
    </w:p>
    <w:p>
      <w:pPr>
        <w:pStyle w:val="BodyText"/>
      </w:pPr>
      <w:r>
        <w:t xml:space="preserve">Moreover, I am deeply committed to fostering international collaboration. Saint Petersburg’s role as a global research center has inspired me to seek opportunities where I can work alongside experts from diverse cultural and academic backgrounds. My ability to communicate effectively in English, coupled with my eagerness to learn Russian, ensures that I can seamlessly integrate into your team while contributing fresh perspectives.</w:t>
      </w:r>
    </w:p>
    <w:bookmarkEnd w:id="22"/>
    <w:bookmarkStart w:id="23" w:name="why-i-am-the-right-candidate"/>
    <w:p>
      <w:pPr>
        <w:pStyle w:val="Heading2"/>
      </w:pPr>
      <w:r>
        <w:t xml:space="preserve">Why I Am the Right Candidate</w:t>
      </w:r>
    </w:p>
    <w:p>
      <w:pPr>
        <w:pStyle w:val="FirstParagraph"/>
      </w:pPr>
      <w:r>
        <w:t xml:space="preserve">As a Biomedical Engineer, I thrive in environments that demand creativity and precision. My portfolio includes [mention specific achievements, e.g., "developing a mobile app for patient data management," "designing a prototype for a minimally invasive surgical tool," or "publishing research on tissue engineering"]. These experiences have honed my problem-solving skills and reinforced my belief in the transformative power of biomedical engineering.</w:t>
      </w:r>
    </w:p>
    <w:p>
      <w:pPr>
        <w:pStyle w:val="BodyText"/>
      </w:pPr>
      <w:r>
        <w:t xml:space="preserve">In addition to technical expertise, I bring strong interpersonal skills that are essential for collaborative projects. I have led cross-functional teams of engineers, clinicians, and researchers, ensuring that projects meet both technical standards and clinical needs. My ability to balance analytical rigor with a patient-centered approach has been instrumental in driving successful outcomes.</w:t>
      </w:r>
    </w:p>
    <w:bookmarkEnd w:id="23"/>
    <w:bookmarkStart w:id="24" w:name="conclusion"/>
    <w:p>
      <w:pPr>
        <w:pStyle w:val="Heading2"/>
      </w:pPr>
      <w:r>
        <w:t xml:space="preserve">Conclusion</w:t>
      </w:r>
    </w:p>
    <w:p>
      <w:pPr>
        <w:pStyle w:val="FirstParagraph"/>
      </w:pPr>
      <w:r>
        <w:t xml:space="preserve">I am excited about the possibility of contributing to [Company/Organization Name]’s mission of advancing healthcare through innovation. Saint Petersburg’s vibrant scientific community and my personal commitment to excellence make this an ideal fit for my career. I would be honored to bring my skills as a Biomedical Engineer to your organization and help shape the future of medical technology in Russia.</w:t>
      </w:r>
    </w:p>
    <w:p>
      <w:pPr>
        <w:pStyle w:val="BodyText"/>
      </w:pPr>
      <w:r>
        <w:t xml:space="preserve">Thank you for considering my application. I look forward to the opportunity to discuss how my background and aspirations align with your goals.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Russia Saint Petersburg</dc:title>
  <dc:creator/>
  <dc:language>en</dc:language>
  <cp:keywords/>
  <dcterms:created xsi:type="dcterms:W3CDTF">2026-07-24T06:40:48Z</dcterms:created>
  <dcterms:modified xsi:type="dcterms:W3CDTF">2026-07-24T06:40:48Z</dcterms:modified>
</cp:coreProperties>
</file>

<file path=docProps/custom.xml><?xml version="1.0" encoding="utf-8"?>
<Properties xmlns="http://schemas.openxmlformats.org/officeDocument/2006/custom-properties" xmlns:vt="http://schemas.openxmlformats.org/officeDocument/2006/docPropsVTypes"/>
</file>